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p>
    <w:bookmarkStart w:id="20" w:name="internship-application-letter"/>
    <w:p>
      <w:pPr>
        <w:pStyle w:val="Heading1"/>
      </w:pPr>
      <w:r>
        <w:t xml:space="preserve">Internship Application Letter</w:t>
      </w:r>
    </w:p>
    <w:p>
      <w:pPr>
        <w:pStyle w:val="FirstParagraph"/>
      </w:pPr>
      <w:r>
        <w:t xml:space="preserve">For Social Worker Internship Position | San Francisco, United States</w:t>
      </w:r>
    </w:p>
    <w:bookmarkEnd w:id="20"/>
    <w:p>
      <w:pPr>
        <w:pStyle w:val="BodyText"/>
      </w:pPr>
      <w:r>
        <w:t xml:space="preserve">[Your Full Name]</w:t>
      </w:r>
    </w:p>
    <w:p>
      <w:pPr>
        <w:pStyle w:val="BodyText"/>
      </w:pPr>
      <w:r>
        <w:t xml:space="preserve">[Your Address]</w:t>
      </w:r>
    </w:p>
    <w:p>
      <w:pPr>
        <w:pStyle w:val="BodyText"/>
      </w:pPr>
      <w:r>
        <w:t xml:space="preserve">San Francisco, CA [Zip Code]</w:t>
      </w:r>
    </w:p>
    <w:p>
      <w:pPr>
        <w:pStyle w:val="BodyText"/>
      </w:pPr>
      <w:r>
        <w:t xml:space="preserve">Email: your.email@example.com | Phone: (415) XXX-XXXX</w:t>
      </w:r>
    </w:p>
    <w:p>
      <w:pPr>
        <w:pStyle w:val="BodyText"/>
      </w:pPr>
      <w:r>
        <w:t xml:space="preserve">[Hiring Manager Name]</w:t>
      </w:r>
    </w:p>
    <w:p>
      <w:pPr>
        <w:pStyle w:val="BodyText"/>
      </w:pPr>
      <w:r>
        <w:t xml:space="preserve">[Organization Name]</w:t>
      </w:r>
    </w:p>
    <w:p>
      <w:pPr>
        <w:pStyle w:val="BodyText"/>
      </w:pPr>
      <w:r>
        <w:t xml:space="preserve">[Organization Address]</w:t>
      </w:r>
    </w:p>
    <w:p>
      <w:pPr>
        <w:pStyle w:val="BodyText"/>
      </w:pPr>
      <w:r>
        <w:t xml:space="preserve">San Francisco, CA [Zip Code]</w:t>
      </w:r>
    </w:p>
    <w:bookmarkStart w:id="21" w:name="X54edc8c027ef6c8d6cc12243d373f7f6e1ffc02"/>
    <w:p>
      <w:pPr>
        <w:pStyle w:val="Heading2"/>
      </w:pPr>
      <w:r>
        <w:t xml:space="preserve">Subject: Internship Application for Social Worker Position</w:t>
      </w:r>
    </w:p>
    <w:bookmarkEnd w:id="21"/>
    <w:p>
      <w:pPr>
        <w:pStyle w:val="FirstParagraph"/>
      </w:pPr>
      <w:r>
        <w:t xml:space="preserve">Dear [Hiring Manager Name],</w:t>
      </w:r>
    </w:p>
    <w:p>
      <w:pPr>
        <w:pStyle w:val="BodyText"/>
      </w:pPr>
      <w:r>
        <w:t xml:space="preserve">It is with profound enthusiasm that I submit my application for the Social Worker Internship position at [Organization Name] in San Francisco, California. As a dedicated undergraduate student pursuing my Bachelor of Social Work at the University of San Francisco, I have long aspired to contribute meaningfully to the vibrant communities of United States San Francisco through compassionate, evidence-based practice. This Internship Application Letter represents not merely a formal submission, but a heartfelt declaration of my commitment to advancing social justice in one of America’s most dynamic urban landscapes.</w:t>
      </w:r>
    </w:p>
    <w:p>
      <w:pPr>
        <w:pStyle w:val="BodyText"/>
      </w:pPr>
      <w:r>
        <w:t xml:space="preserve">My academic journey has been meticulously designed to prepare me for the complexities of community-based social work in San Francisco. Coursework including "Urban Social Welfare Systems," "Trauma-Informed Care," and "Culturally Responsive Practice" has equipped me with frameworks to address the multifaceted challenges facing our city’s most vulnerable populations. I particularly excelled in my field practicum at the Tenderloin Community Center, where I supported homeless youth through crisis intervention and resource navigation—directly confronting issues mirrored in San Francisco’s ongoing housing affordability crisis. This experience solidified my understanding that effective social work requires both clinical expertise and deep contextual awareness of systemic inequities, which are uniquely pronounced across the diverse neighborhoods of United States San Francisco.</w:t>
      </w:r>
    </w:p>
    <w:p>
      <w:pPr>
        <w:pStyle w:val="BodyText"/>
      </w:pPr>
      <w:r>
        <w:t xml:space="preserve">What draws me specifically to your organization is its unwavering commitment to culturally humble practice in a city where 40% of residents identify as people of color and over 30 languages are spoken daily. Your recent initiative, "San Francisco Healing Hubs," perfectly aligns with my belief that trauma recovery must be community-led. During my volunteer work with the SF AIDS Foundation’s Youth Outreach Team, I co-developed a peer support model for LGBTQ+ youth experiencing housing instability—a project that required navigating city-specific resources like the Homeless Outreach Team (HOT) and San Francisco Housing Authority programs. This taught me that to serve effectively in United States San Francisco, one must be fluent in both social work ethics and the intricate local ecosystem of services.</w:t>
      </w:r>
    </w:p>
    <w:p>
      <w:pPr>
        <w:pStyle w:val="BodyText"/>
      </w:pPr>
      <w:r>
        <w:t xml:space="preserve">San Francisco’s unique position as a global city with profound socioeconomic contrasts makes it an unparalleled training ground for emerging Social Workers. The stark disparities I’ve observed—from the tech-driven gentrification displacing long-time residents in the Mission District to the resilience of immigrant communities in Chinatown—have ignited my determination to advocate through structural change. My volunteer work at Glide Memorial Church’s food pantry revealed how food insecurity and mental health crises are deeply intertwined, reinforcing my conviction that social work must transcend individual caseloads to engage with policy. This perspective is critical for any Social Worker aspiring to make impact in United States San Francisco, where systemic solutions are as vital as daily interventions.</w:t>
      </w:r>
    </w:p>
    <w:p>
      <w:pPr>
        <w:pStyle w:val="BodyText"/>
      </w:pPr>
      <w:r>
        <w:t xml:space="preserve">I am particularly impressed by [Organization Name]’s partnership with the San Francisco Department of Public Health on their "Mental Health First Response" program—a model I hope to contribute to during my internship. My training in crisis assessment, including completion of the nationally recognized QPR (Question, Persuade, Refer) suicide prevention certification, prepares me to support clients in high-stress scenarios common across our city’s emergency response systems. Moreover, my fluency in Spanish—gained through 5 years of immersion living near the Mission District—enables me to bridge communication gaps for over 100k Latino residents who face language barriers in accessing care, a critical need highlighted by recent San Francisco Health Department reports.</w:t>
      </w:r>
    </w:p>
    <w:p>
      <w:pPr>
        <w:pStyle w:val="BodyText"/>
      </w:pPr>
      <w:r>
        <w:t xml:space="preserve">My long-term vision aligns precisely with the future of social work in United States San Francisco: to become a Licensed Clinical Social Worker (LCSW) specializing in housing justice advocacy. I’ve already begun this path by collaborating with the SF Human Rights Commission on their "Housing as Healthcare" policy brief, where I analyzed data linking eviction patterns to adverse health outcomes. This project demonstrated my ability to merge research with community action—a skill essential for the evolving role of Social Workers who must now navigate both clinical and policy realms. The mentorship provided through your internship program would be instrumental in developing this dual competency while serving San Francisco’s most marginalized communities.</w:t>
      </w:r>
    </w:p>
    <w:p>
      <w:pPr>
        <w:pStyle w:val="BodyText"/>
      </w:pPr>
      <w:r>
        <w:t xml:space="preserve">What sets me apart is my lived experience navigating urban complexity as both a student and community participant. Having grown up in public housing across the Sunset District, I understand firsthand how policy decisions shape daily survival. This perspective fuels my approach to social work—not as an external intervention, but as collaborative partnership with communities demanding dignity. In San Francisco, where the #BlackLivesMatter movement has reshaped mental health services and homelessness initiatives are under city council scrutiny, I believe Social Workers must embody both compassion and critical analysis. Your organization’s focus on "radical empathy" resonates deeply with this philosophy.</w:t>
      </w:r>
    </w:p>
    <w:p>
      <w:pPr>
        <w:pStyle w:val="BodyText"/>
      </w:pPr>
      <w:r>
        <w:t xml:space="preserve">I am eager to bring my proactive problem-solving skills, cultural humility, and unwavering dedication to your team. My resume details additional competencies including crisis de-escalation training, community needs assessment methodology, and experience utilizing SF-specific databases like the Homeless Outreach Management System (HOMS). I would be honored to contribute to [Organization Name]’s mission while learning from your exceptional staff under the guidance of a licensed supervisor—essential for my professional development as a Social Worker committed to San Francisco’s future.</w:t>
      </w:r>
    </w:p>
    <w:p>
      <w:pPr>
        <w:pStyle w:val="BodyText"/>
      </w:pPr>
      <w:r>
        <w:t xml:space="preserve">Thank you for considering this Internship Application Letter and my candidacy. I am deeply inspired by [Organization Name]’s work in building equitable communities across United States San Francisco, and I am confident that my background in urban social justice, cultural competence, and hands-on service would allow me to meaningfully support your initiatives. I welcome the opportunity to discuss how my skills align with your current needs during an interview at your earliest convenienc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dc:title>
  <dc:creator/>
  <dc:language>en</dc:language>
  <cp:keywords/>
  <dcterms:created xsi:type="dcterms:W3CDTF">2025-12-10T06:29:17Z</dcterms:created>
  <dcterms:modified xsi:type="dcterms:W3CDTF">2025-12-10T06:29:17Z</dcterms:modified>
</cp:coreProperties>
</file>

<file path=docProps/custom.xml><?xml version="1.0" encoding="utf-8"?>
<Properties xmlns="http://schemas.openxmlformats.org/officeDocument/2006/custom-properties" xmlns:vt="http://schemas.openxmlformats.org/officeDocument/2006/docPropsVTypes"/>
</file>